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3960"/>
        <w:gridCol w:w="3420"/>
        <w:gridCol w:w="2340"/>
        <w:gridCol w:w="1793"/>
        <w:gridCol w:w="1436"/>
        <w:gridCol w:w="1451"/>
      </w:tblGrid>
      <w:tr w:rsidR="00222ABA" w:rsidRPr="00222ABA" w14:paraId="2E5A1953" w14:textId="77777777" w:rsidTr="00C34A49">
        <w:trPr>
          <w:trHeight w:val="1215"/>
        </w:trPr>
        <w:tc>
          <w:tcPr>
            <w:tcW w:w="11513" w:type="dxa"/>
            <w:gridSpan w:val="4"/>
            <w:tcBorders>
              <w:top w:val="nil"/>
              <w:left w:val="nil"/>
              <w:right w:val="nil"/>
            </w:tcBorders>
            <w:shd w:val="clear" w:color="000000" w:fill="CC0000"/>
            <w:noWrap/>
            <w:vAlign w:val="center"/>
            <w:hideMark/>
          </w:tcPr>
          <w:p w14:paraId="1E01E6BC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52"/>
                <w:szCs w:val="52"/>
              </w:rPr>
            </w:pPr>
            <w:bookmarkStart w:id="0" w:name="_GoBack"/>
            <w:bookmarkEnd w:id="0"/>
            <w:r w:rsidRPr="00222ABA">
              <w:rPr>
                <w:rFonts w:ascii="Arial" w:eastAsia="Times New Roman" w:hAnsi="Arial" w:cs="Arial"/>
                <w:b/>
                <w:bCs/>
                <w:color w:val="FFFFFF"/>
                <w:sz w:val="52"/>
                <w:szCs w:val="52"/>
              </w:rPr>
              <w:t>VEHICLE MAINTENANCE LOG</w:t>
            </w:r>
          </w:p>
        </w:tc>
        <w:tc>
          <w:tcPr>
            <w:tcW w:w="14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8C31" w14:textId="5C703DD6" w:rsidR="00222ABA" w:rsidRPr="00222ABA" w:rsidRDefault="00222ABA" w:rsidP="00222A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20"/>
            </w:tblGrid>
            <w:tr w:rsidR="00222ABA" w:rsidRPr="00222ABA" w14:paraId="3040DAF2" w14:textId="77777777">
              <w:trPr>
                <w:trHeight w:val="1215"/>
                <w:tblCellSpacing w:w="0" w:type="dxa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82219" w14:textId="77777777" w:rsidR="00222ABA" w:rsidRPr="00222ABA" w:rsidRDefault="00222ABA" w:rsidP="00222ABA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431C42CA" w14:textId="77777777" w:rsidR="00222ABA" w:rsidRPr="00222ABA" w:rsidRDefault="00222ABA" w:rsidP="00222A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B2729" w14:textId="77777777" w:rsidR="00222ABA" w:rsidRPr="00222ABA" w:rsidRDefault="00222ABA" w:rsidP="00222A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49" w:rsidRPr="00222ABA" w14:paraId="48A2C75F" w14:textId="77777777" w:rsidTr="00C34A49">
        <w:trPr>
          <w:trHeight w:val="585"/>
        </w:trPr>
        <w:tc>
          <w:tcPr>
            <w:tcW w:w="3960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CE81BDF" w14:textId="706E27D5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FORD</w:t>
            </w:r>
          </w:p>
        </w:tc>
        <w:tc>
          <w:tcPr>
            <w:tcW w:w="3420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2F8205B1" w14:textId="7BECE28E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&lt;YEAR&gt; Ranger</w:t>
            </w:r>
          </w:p>
        </w:tc>
        <w:tc>
          <w:tcPr>
            <w:tcW w:w="2340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211C50" w14:textId="78DCFCAD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NRE 2258</w:t>
            </w:r>
          </w:p>
        </w:tc>
        <w:tc>
          <w:tcPr>
            <w:tcW w:w="179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518A5F4A" w14:textId="5F0CC1F6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MM/DD/YYYY</w:t>
            </w:r>
          </w:p>
        </w:tc>
        <w:tc>
          <w:tcPr>
            <w:tcW w:w="1436" w:type="dxa"/>
            <w:shd w:val="clear" w:color="auto" w:fill="auto"/>
            <w:noWrap/>
            <w:vAlign w:val="bottom"/>
            <w:hideMark/>
          </w:tcPr>
          <w:p w14:paraId="4476876E" w14:textId="77777777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451" w:type="dxa"/>
            <w:shd w:val="clear" w:color="auto" w:fill="auto"/>
            <w:noWrap/>
            <w:vAlign w:val="bottom"/>
            <w:hideMark/>
          </w:tcPr>
          <w:p w14:paraId="12364FDF" w14:textId="59012CA2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4624" behindDoc="0" locked="0" layoutInCell="1" allowOverlap="1" wp14:anchorId="5E69DAF6" wp14:editId="747B88B7">
                  <wp:simplePos x="0" y="0"/>
                  <wp:positionH relativeFrom="column">
                    <wp:posOffset>-680720</wp:posOffset>
                  </wp:positionH>
                  <wp:positionV relativeFrom="paragraph">
                    <wp:posOffset>-928370</wp:posOffset>
                  </wp:positionV>
                  <wp:extent cx="1400175" cy="15621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3CF2C2-E588-4682-9D95-8F39EA6E21D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813CF2C2-E588-4682-9D95-8F39EA6E21D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15621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C34A49" w:rsidRPr="00222ABA" w14:paraId="16D90DF0" w14:textId="77777777" w:rsidTr="00C34A49">
        <w:trPr>
          <w:trHeight w:val="240"/>
        </w:trPr>
        <w:tc>
          <w:tcPr>
            <w:tcW w:w="396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A718" w14:textId="4BD5F2E9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ABA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BRAND </w:t>
            </w:r>
          </w:p>
        </w:tc>
        <w:tc>
          <w:tcPr>
            <w:tcW w:w="342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2F6E4" w14:textId="796A8B4E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ABA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AR / MODEL</w:t>
            </w: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468B5B" w14:textId="6CE2ECC6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ABA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LATE NUMBE</w:t>
            </w: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76B8B" w14:textId="66B74EA2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ABA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43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79C8" w14:textId="77777777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DAFAB" w14:textId="77777777" w:rsidR="00C34A49" w:rsidRPr="00222ABA" w:rsidRDefault="00C34A49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ABA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</w:t>
            </w:r>
          </w:p>
        </w:tc>
      </w:tr>
      <w:tr w:rsidR="00222ABA" w:rsidRPr="00222ABA" w14:paraId="77B92681" w14:textId="77777777" w:rsidTr="009A44B3">
        <w:trPr>
          <w:trHeight w:val="480"/>
        </w:trPr>
        <w:tc>
          <w:tcPr>
            <w:tcW w:w="1151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C370287" w14:textId="6F3A5006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EVERY 10,000 MILES OR YEARLY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8EE47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EF95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22ABA" w:rsidRPr="00222ABA" w14:paraId="70E5E4DF" w14:textId="77777777" w:rsidTr="006E79FA">
        <w:trPr>
          <w:trHeight w:val="375"/>
        </w:trPr>
        <w:tc>
          <w:tcPr>
            <w:tcW w:w="115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28538" w14:textId="47876AC1" w:rsidR="00222ABA" w:rsidRPr="00222ABA" w:rsidRDefault="00222ABA" w:rsidP="00222A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INTERVAL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D7722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01942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D402682" w14:textId="01123DE5" w:rsidR="00222ABA" w:rsidRPr="00222ABA" w:rsidRDefault="00222ABA" w:rsidP="00222ABA">
      <w:pPr>
        <w:spacing w:after="0"/>
        <w:rPr>
          <w:sz w:val="6"/>
          <w:szCs w:val="6"/>
        </w:rPr>
      </w:pPr>
    </w:p>
    <w:tbl>
      <w:tblPr>
        <w:tblW w:w="14427" w:type="dxa"/>
        <w:tblLook w:val="04A0" w:firstRow="1" w:lastRow="0" w:firstColumn="1" w:lastColumn="0" w:noHBand="0" w:noVBand="1"/>
      </w:tblPr>
      <w:tblGrid>
        <w:gridCol w:w="1390"/>
        <w:gridCol w:w="4365"/>
        <w:gridCol w:w="1710"/>
        <w:gridCol w:w="1710"/>
        <w:gridCol w:w="1260"/>
        <w:gridCol w:w="1260"/>
        <w:gridCol w:w="1350"/>
        <w:gridCol w:w="1382"/>
      </w:tblGrid>
      <w:tr w:rsidR="00222ABA" w:rsidRPr="00222ABA" w14:paraId="63599929" w14:textId="77777777" w:rsidTr="0086124C">
        <w:trPr>
          <w:trHeight w:val="375"/>
        </w:trPr>
        <w:tc>
          <w:tcPr>
            <w:tcW w:w="139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0000"/>
            <w:vAlign w:val="center"/>
            <w:hideMark/>
          </w:tcPr>
          <w:p w14:paraId="7769664D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Date Performed</w:t>
            </w:r>
          </w:p>
        </w:tc>
        <w:tc>
          <w:tcPr>
            <w:tcW w:w="436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0000"/>
            <w:vAlign w:val="center"/>
            <w:hideMark/>
          </w:tcPr>
          <w:p w14:paraId="218697E1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Task </w:t>
            </w:r>
            <w:proofErr w:type="gramStart"/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To</w:t>
            </w:r>
            <w:proofErr w:type="gramEnd"/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 Be Performed</w:t>
            </w:r>
          </w:p>
        </w:tc>
        <w:tc>
          <w:tcPr>
            <w:tcW w:w="171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437D489D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Performed By</w:t>
            </w:r>
          </w:p>
        </w:tc>
        <w:tc>
          <w:tcPr>
            <w:tcW w:w="171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38577984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Validated By</w:t>
            </w:r>
          </w:p>
        </w:tc>
        <w:tc>
          <w:tcPr>
            <w:tcW w:w="525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0EDD8590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Cost</w:t>
            </w:r>
          </w:p>
        </w:tc>
      </w:tr>
      <w:tr w:rsidR="00222ABA" w:rsidRPr="00222ABA" w14:paraId="2F3B3DDE" w14:textId="77777777" w:rsidTr="0086124C">
        <w:trPr>
          <w:trHeight w:val="420"/>
        </w:trPr>
        <w:tc>
          <w:tcPr>
            <w:tcW w:w="139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F55AE68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436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510B6E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171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4698B6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171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85D4632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0D5AE254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Materi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72A97526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Lab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6A001B54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Other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21254E58" w14:textId="77777777" w:rsidR="00222ABA" w:rsidRPr="00222ABA" w:rsidRDefault="00222ABA" w:rsidP="00222AB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Total</w:t>
            </w:r>
          </w:p>
        </w:tc>
      </w:tr>
      <w:tr w:rsidR="00222ABA" w:rsidRPr="00222ABA" w14:paraId="2877C000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C13476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0638E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Change oil and oil fil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C2E6C9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CB58B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6D472C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50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504D3B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5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AFC001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65ABAD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650.00</w:t>
            </w:r>
          </w:p>
        </w:tc>
      </w:tr>
      <w:tr w:rsidR="00222ABA" w:rsidRPr="00222ABA" w14:paraId="32F557FD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B9BBE0" w14:textId="035B960A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6941C9" w14:textId="6B97BD05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Replace all filters (air, fuel, PCV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DABD0" w14:textId="373B5C48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8524B4" w14:textId="7B500C8C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DDD493" w14:textId="48FE4142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,00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0D44E" w14:textId="5D1A581E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25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4DAA6C" w14:textId="56B35A41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8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FD544" w14:textId="399A43E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1,330.00</w:t>
            </w:r>
          </w:p>
        </w:tc>
      </w:tr>
      <w:tr w:rsidR="00222ABA" w:rsidRPr="00222ABA" w14:paraId="329A778F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9EA4FE" w14:textId="6E2C0261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C9318" w14:textId="2964410B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Lubricate Chassi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13CBFF" w14:textId="06201BF1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5CC08" w14:textId="18DC90F8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112F0" w14:textId="60B23835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20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707EB1" w14:textId="3023395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27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B946A9" w14:textId="525BDAFB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88CB2" w14:textId="28ECAC3F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475.00</w:t>
            </w:r>
          </w:p>
        </w:tc>
      </w:tr>
      <w:tr w:rsidR="00222ABA" w:rsidRPr="00222ABA" w14:paraId="390147D7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97C31" w14:textId="1A98B74B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4E5C70" w14:textId="6D51AE54" w:rsidR="00222ABA" w:rsidRPr="00222ABA" w:rsidRDefault="00216964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16964">
              <w:rPr>
                <w:rFonts w:ascii="Arial" w:eastAsia="Times New Roman" w:hAnsi="Arial" w:cs="Arial"/>
                <w:color w:val="000000"/>
              </w:rPr>
              <w:t>Check brakes and wheel bearing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CF93F" w14:textId="2C9CB170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32C771" w14:textId="124FE38B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A26ED" w14:textId="1DD8F46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402BA" w14:textId="27251A5E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1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F96EFC" w14:textId="557140CB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23BC73" w14:textId="74CF91DF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115.00</w:t>
            </w:r>
          </w:p>
        </w:tc>
      </w:tr>
      <w:tr w:rsidR="00222ABA" w:rsidRPr="00222ABA" w14:paraId="01D0E7D8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2DE890" w14:textId="5A1C07F4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F8D8A" w14:textId="006A03DF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Check and adjust valv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5CDEF" w14:textId="7E232885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5A3739" w14:textId="25D68475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0540AD" w14:textId="31A45465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8F04CF" w14:textId="08468302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27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B882D8" w14:textId="141C8ED0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8065DF" w14:textId="269F860D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275.00</w:t>
            </w:r>
          </w:p>
        </w:tc>
      </w:tr>
      <w:tr w:rsidR="00222ABA" w:rsidRPr="00222ABA" w14:paraId="0FEA831F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AF60D" w14:textId="50E654F2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E2D7D" w14:textId="2F55B8E8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Check all belts including timing bel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3D9F2" w14:textId="06A372D4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0CE1F7" w14:textId="4778DAA0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45C4C1" w14:textId="0267FB0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99FC0D" w14:textId="6A15F948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9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753B0" w14:textId="680932C5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028664" w14:textId="43EDAAD3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90.00</w:t>
            </w:r>
          </w:p>
        </w:tc>
      </w:tr>
      <w:tr w:rsidR="00222ABA" w:rsidRPr="00222ABA" w14:paraId="1D33F6C3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B4F91B" w14:textId="0FBF32C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C5472A" w14:textId="350BB2C4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Check temperature for engine thermost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48059A" w14:textId="1CD5E511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0BBBA3" w14:textId="54C18B2D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A3C20" w14:textId="20051A90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515E47" w14:textId="7ED8B84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0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9AD502" w14:textId="5B22CEA4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EA9A73" w14:textId="615E48CF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100.00</w:t>
            </w:r>
          </w:p>
        </w:tc>
      </w:tr>
      <w:tr w:rsidR="00222ABA" w:rsidRPr="00222ABA" w14:paraId="6CE49074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69B80" w14:textId="791C283A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2871C9" w14:textId="48404303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Replace plugs, points, cap and roto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2289F" w14:textId="6457B35D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FD5EAA" w14:textId="1388D87F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255FD2" w14:textId="03E62E3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35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9E0BE" w14:textId="3087E905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9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8FB0C5" w14:textId="69033403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425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7D1D94" w14:textId="3AEF5711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870.00</w:t>
            </w:r>
          </w:p>
        </w:tc>
      </w:tr>
      <w:tr w:rsidR="00222ABA" w:rsidRPr="00222ABA" w14:paraId="7C6736C6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69C3E" w14:textId="0AEC0A4F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24B1CB" w14:textId="1C54381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Inspect cooling system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C58638" w14:textId="65F89774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BB0B80" w14:textId="0CD739D3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B522C4" w14:textId="37D210B8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376F2" w14:textId="10D83E1C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9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F6EF2A" w14:textId="52D374CA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420284" w14:textId="15344134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90.00</w:t>
            </w:r>
          </w:p>
        </w:tc>
      </w:tr>
      <w:tr w:rsidR="00222ABA" w:rsidRPr="00222ABA" w14:paraId="26B7A1C2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D4C4F" w14:textId="10B616E0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552845" w14:textId="34983E95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Check for lea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F6DA66" w14:textId="4FA59E3D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25544B" w14:textId="1FB46846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1FA7E6" w14:textId="6710FE4C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8F68D" w14:textId="11F8A4A5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0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74A74" w14:textId="0AD10B29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1005B3" w14:textId="10A5E6BC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100.00</w:t>
            </w:r>
          </w:p>
        </w:tc>
      </w:tr>
      <w:tr w:rsidR="00222ABA" w:rsidRPr="00222ABA" w14:paraId="610C81FF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5615F" w14:textId="47916EAC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3567CE" w14:textId="314F950D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Perform wheels rot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DC3210" w14:textId="5515E206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22ABA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795CB0" w14:textId="438CD2E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Edward Wil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E5B3B6" w14:textId="0C83AFC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2C3CFD" w14:textId="32FB2030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12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2C70A8" w14:textId="670EA26F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22ABA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EAA018" w14:textId="377A63BA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000000"/>
              </w:rPr>
              <w:t>125.00</w:t>
            </w:r>
          </w:p>
        </w:tc>
      </w:tr>
      <w:tr w:rsidR="00222ABA" w:rsidRPr="00222ABA" w14:paraId="21EC4770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E40634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CEC851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E79395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1591E6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8AE511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82A614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A0C22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20370A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22ABA" w:rsidRPr="00222ABA" w14:paraId="63576DB8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7D4E23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B3BE7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A5E6A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F9DB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35784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614676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D8D8BD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F8329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22ABA" w:rsidRPr="00222ABA" w14:paraId="7C618BAD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192408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8807DE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2BC00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12F223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E01404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6C951F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A1C4E3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0B379E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22ABA" w:rsidRPr="00222ABA" w14:paraId="509CC870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385F89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B5F5F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AAE857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A02DFE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141B0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11E3AA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57CBB8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2F3F51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22ABA" w:rsidRPr="00222ABA" w14:paraId="0D0AA098" w14:textId="77777777" w:rsidTr="0086124C">
        <w:trPr>
          <w:trHeight w:val="332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C24B81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74D09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B31C72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573ADF" w14:textId="77777777" w:rsidR="00222ABA" w:rsidRPr="00222ABA" w:rsidRDefault="00222ABA" w:rsidP="00222AB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7A67B5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E97DC5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8AC184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2E9B59" w14:textId="77777777" w:rsidR="00222ABA" w:rsidRPr="00222ABA" w:rsidRDefault="00222ABA" w:rsidP="00222AB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222ABA" w:rsidRPr="00222ABA" w14:paraId="201183E9" w14:textId="77777777" w:rsidTr="008531AD">
        <w:trPr>
          <w:trHeight w:val="465"/>
        </w:trPr>
        <w:tc>
          <w:tcPr>
            <w:tcW w:w="917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15E726AC" w14:textId="77777777" w:rsidR="00222ABA" w:rsidRPr="00222ABA" w:rsidRDefault="00222ABA" w:rsidP="008531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5FC3640E" w14:textId="77777777" w:rsidR="00222ABA" w:rsidRPr="00222ABA" w:rsidRDefault="00222ABA" w:rsidP="008531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2,05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65E2698A" w14:textId="77777777" w:rsidR="00222ABA" w:rsidRPr="00222ABA" w:rsidRDefault="00222ABA" w:rsidP="008531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1,66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39F7C806" w14:textId="77777777" w:rsidR="00222ABA" w:rsidRPr="00222ABA" w:rsidRDefault="00222ABA" w:rsidP="008531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505.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C0000"/>
            <w:noWrap/>
            <w:vAlign w:val="center"/>
            <w:hideMark/>
          </w:tcPr>
          <w:p w14:paraId="71C14F71" w14:textId="77777777" w:rsidR="00222ABA" w:rsidRPr="00222ABA" w:rsidRDefault="00222ABA" w:rsidP="008531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222ABA">
              <w:rPr>
                <w:rFonts w:ascii="Arial" w:eastAsia="Times New Roman" w:hAnsi="Arial" w:cs="Arial"/>
                <w:b/>
                <w:bCs/>
                <w:color w:val="FFFFFF"/>
              </w:rPr>
              <w:t>4,220.00</w:t>
            </w:r>
          </w:p>
        </w:tc>
      </w:tr>
    </w:tbl>
    <w:p w14:paraId="6678F1B5" w14:textId="77777777" w:rsidR="00E57F6C" w:rsidRPr="00E57F6C" w:rsidRDefault="00E57F6C" w:rsidP="00E57F6C">
      <w:pPr>
        <w:spacing w:after="0"/>
        <w:rPr>
          <w:sz w:val="2"/>
          <w:szCs w:val="2"/>
        </w:rPr>
      </w:pPr>
    </w:p>
    <w:sectPr w:rsidR="00E57F6C" w:rsidRPr="00E57F6C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584C2B" w14:textId="77777777" w:rsidR="00E43CE4" w:rsidRDefault="00E43CE4" w:rsidP="00025008">
      <w:pPr>
        <w:spacing w:after="0" w:line="240" w:lineRule="auto"/>
      </w:pPr>
      <w:r>
        <w:separator/>
      </w:r>
    </w:p>
  </w:endnote>
  <w:endnote w:type="continuationSeparator" w:id="0">
    <w:p w14:paraId="5D7407EF" w14:textId="77777777" w:rsidR="00E43CE4" w:rsidRDefault="00E43CE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FA840" w14:textId="77777777" w:rsidR="00E43CE4" w:rsidRDefault="00E43CE4" w:rsidP="00025008">
      <w:pPr>
        <w:spacing w:after="0" w:line="240" w:lineRule="auto"/>
      </w:pPr>
      <w:r>
        <w:separator/>
      </w:r>
    </w:p>
  </w:footnote>
  <w:footnote w:type="continuationSeparator" w:id="0">
    <w:p w14:paraId="08E8265A" w14:textId="77777777" w:rsidR="00E43CE4" w:rsidRDefault="00E43CE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sFAPePEbctAAAA"/>
  </w:docVars>
  <w:rsids>
    <w:rsidRoot w:val="00025008"/>
    <w:rsid w:val="00025008"/>
    <w:rsid w:val="0004558F"/>
    <w:rsid w:val="00134413"/>
    <w:rsid w:val="0018020B"/>
    <w:rsid w:val="00216964"/>
    <w:rsid w:val="00222ABA"/>
    <w:rsid w:val="002B0324"/>
    <w:rsid w:val="00326E95"/>
    <w:rsid w:val="003369DC"/>
    <w:rsid w:val="00403A68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7E5AE0"/>
    <w:rsid w:val="00830903"/>
    <w:rsid w:val="0086124C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34A49"/>
    <w:rsid w:val="00CE1356"/>
    <w:rsid w:val="00D06D1B"/>
    <w:rsid w:val="00DB3D90"/>
    <w:rsid w:val="00E11C79"/>
    <w:rsid w:val="00E43CE4"/>
    <w:rsid w:val="00E50D58"/>
    <w:rsid w:val="00E57F6C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2-18T03:40:00Z</dcterms:created>
  <dcterms:modified xsi:type="dcterms:W3CDTF">2020-02-24T14:49:00Z</dcterms:modified>
</cp:coreProperties>
</file>